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91F259" w14:textId="77777777" w:rsidR="00AD6443" w:rsidRPr="00AD6443" w:rsidRDefault="00AD6443" w:rsidP="00AD64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D6443">
        <w:rPr>
          <w:rFonts w:ascii="Times New Roman" w:eastAsia="Times New Roman" w:hAnsi="Times New Roman" w:cs="Times New Roman"/>
          <w:b/>
          <w:bCs/>
          <w:sz w:val="24"/>
          <w:szCs w:val="24"/>
        </w:rPr>
        <w:t>For this week’s discussion board assignment, research resources and representations and answer the following questions:</w:t>
      </w:r>
    </w:p>
    <w:p w14:paraId="5A314B34" w14:textId="6F359089" w:rsidR="00F90C82" w:rsidRDefault="00AD6443" w:rsidP="00F90C8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D6443">
        <w:rPr>
          <w:rFonts w:ascii="Times New Roman" w:eastAsia="Times New Roman" w:hAnsi="Times New Roman" w:cs="Times New Roman"/>
          <w:b/>
          <w:bCs/>
          <w:sz w:val="24"/>
          <w:szCs w:val="24"/>
        </w:rPr>
        <w:t>What are resources?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90C82">
        <w:rPr>
          <w:rFonts w:ascii="Times New Roman" w:eastAsia="Times New Roman" w:hAnsi="Times New Roman" w:cs="Times New Roman"/>
          <w:sz w:val="24"/>
          <w:szCs w:val="24"/>
        </w:rPr>
        <w:t xml:space="preserve">Any piece of info that is accessed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resource is </w:t>
      </w:r>
      <w:r w:rsidR="00F90C82">
        <w:rPr>
          <w:rFonts w:ascii="Times New Roman" w:eastAsia="Times New Roman" w:hAnsi="Times New Roman" w:cs="Times New Roman"/>
          <w:sz w:val="24"/>
          <w:szCs w:val="24"/>
        </w:rPr>
        <w:t xml:space="preserve">an object with a type and associated data and has other relationships to other resources. It also has methods that tell it how to work. </w:t>
      </w:r>
    </w:p>
    <w:p w14:paraId="74F6C649" w14:textId="77777777" w:rsidR="00F90C82" w:rsidRPr="00AD6443" w:rsidRDefault="00F90C82" w:rsidP="00F90C8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6A49B41D" w14:textId="1FC1B88C" w:rsidR="00AD6443" w:rsidRDefault="00AD6443" w:rsidP="00AD644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D6443">
        <w:rPr>
          <w:rFonts w:ascii="Times New Roman" w:eastAsia="Times New Roman" w:hAnsi="Times New Roman" w:cs="Times New Roman"/>
          <w:b/>
          <w:bCs/>
          <w:sz w:val="24"/>
          <w:szCs w:val="24"/>
        </w:rPr>
        <w:t>What are representations and how are they transferred?</w:t>
      </w:r>
      <w:r w:rsidR="00E417AB">
        <w:rPr>
          <w:rFonts w:ascii="Times New Roman" w:eastAsia="Times New Roman" w:hAnsi="Times New Roman" w:cs="Times New Roman"/>
          <w:sz w:val="24"/>
          <w:szCs w:val="24"/>
        </w:rPr>
        <w:t xml:space="preserve"> A representation is </w:t>
      </w:r>
      <w:r w:rsidR="004E35AA">
        <w:rPr>
          <w:rFonts w:ascii="Times New Roman" w:eastAsia="Times New Roman" w:hAnsi="Times New Roman" w:cs="Times New Roman"/>
          <w:sz w:val="24"/>
          <w:szCs w:val="24"/>
        </w:rPr>
        <w:t xml:space="preserve">how the data is represented once it gets back to the user. JSON and </w:t>
      </w:r>
      <w:r w:rsidR="00FB48F1">
        <w:rPr>
          <w:rFonts w:ascii="Times New Roman" w:eastAsia="Times New Roman" w:hAnsi="Times New Roman" w:cs="Times New Roman"/>
          <w:sz w:val="24"/>
          <w:szCs w:val="24"/>
        </w:rPr>
        <w:t xml:space="preserve">HTML files transferring back and forth. </w:t>
      </w:r>
    </w:p>
    <w:p w14:paraId="65D18E93" w14:textId="77777777" w:rsidR="00FB48F1" w:rsidRPr="00AD6443" w:rsidRDefault="00FB48F1" w:rsidP="00FB48F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8F1B93" w14:textId="77777777" w:rsidR="00FB48F1" w:rsidRPr="00006F87" w:rsidRDefault="00AD6443" w:rsidP="00FB48F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D6443">
        <w:rPr>
          <w:rFonts w:ascii="Times New Roman" w:eastAsia="Times New Roman" w:hAnsi="Times New Roman" w:cs="Times New Roman"/>
          <w:b/>
          <w:bCs/>
          <w:sz w:val="24"/>
          <w:szCs w:val="24"/>
        </w:rPr>
        <w:t>Which HTTP methods should you use and why?</w:t>
      </w:r>
      <w:r w:rsidR="00FB48F1" w:rsidRPr="00006F8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2FE48196" w14:textId="7670AEF2" w:rsidR="00FB48F1" w:rsidRDefault="00FB48F1" w:rsidP="00FB48F1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B48F1">
        <w:rPr>
          <w:rFonts w:ascii="Times New Roman" w:eastAsia="Times New Roman" w:hAnsi="Times New Roman" w:cs="Times New Roman"/>
          <w:sz w:val="24"/>
          <w:szCs w:val="24"/>
        </w:rPr>
        <w:t xml:space="preserve">GET – Is used to get data - Resource </w:t>
      </w:r>
    </w:p>
    <w:p w14:paraId="5BF4802F" w14:textId="3A7B7497" w:rsidR="00FB48F1" w:rsidRDefault="00FB48F1" w:rsidP="00FB48F1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OST – Create Data – Resource </w:t>
      </w:r>
    </w:p>
    <w:p w14:paraId="5CF940C1" w14:textId="77777777" w:rsidR="00FB48F1" w:rsidRDefault="00FB48F1" w:rsidP="00FB48F1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UT / POST – Update Data – Resource </w:t>
      </w:r>
    </w:p>
    <w:p w14:paraId="2D34970E" w14:textId="270FE542" w:rsidR="00FB48F1" w:rsidRPr="00FB48F1" w:rsidRDefault="00FB48F1" w:rsidP="00FB48F1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ELETE – Delete Data – Resource  </w:t>
      </w:r>
    </w:p>
    <w:p w14:paraId="2A34D3C5" w14:textId="2AEA58F7" w:rsidR="00AD6443" w:rsidRDefault="00AD6443" w:rsidP="00AD64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D6443">
        <w:rPr>
          <w:rFonts w:ascii="Times New Roman" w:eastAsia="Times New Roman" w:hAnsi="Times New Roman" w:cs="Times New Roman"/>
          <w:sz w:val="24"/>
          <w:szCs w:val="24"/>
        </w:rPr>
        <w:t>For question three, provide a brief explanation of each method and the</w:t>
      </w:r>
      <w:bookmarkStart w:id="0" w:name="_GoBack"/>
      <w:bookmarkEnd w:id="0"/>
      <w:r w:rsidRPr="00AD6443">
        <w:rPr>
          <w:rFonts w:ascii="Times New Roman" w:eastAsia="Times New Roman" w:hAnsi="Times New Roman" w:cs="Times New Roman"/>
          <w:sz w:val="24"/>
          <w:szCs w:val="24"/>
        </w:rPr>
        <w:t>ir underlying role.</w:t>
      </w:r>
    </w:p>
    <w:p w14:paraId="7B63B4E6" w14:textId="77777777" w:rsidR="00006F87" w:rsidRPr="00AD6443" w:rsidRDefault="00006F87" w:rsidP="00AD644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5416FD" w14:textId="567BF1EE" w:rsidR="00224DAD" w:rsidRDefault="00224DAD"/>
    <w:p w14:paraId="6BFD2A19" w14:textId="731C976E" w:rsidR="00006F87" w:rsidRPr="00006F87" w:rsidRDefault="00006F87" w:rsidP="00006F87">
      <w:pPr>
        <w:jc w:val="center"/>
        <w:rPr>
          <w:b/>
          <w:bCs/>
        </w:rPr>
      </w:pPr>
      <w:r w:rsidRPr="00006F87">
        <w:rPr>
          <w:b/>
          <w:bCs/>
        </w:rPr>
        <w:t>Bibliography</w:t>
      </w:r>
    </w:p>
    <w:p w14:paraId="55D2C50F" w14:textId="11DEA366" w:rsidR="00006F87" w:rsidRDefault="00006F87"/>
    <w:p w14:paraId="0D1ED6A1" w14:textId="77777777" w:rsidR="00006F87" w:rsidRPr="00006F87" w:rsidRDefault="00006F87" w:rsidP="00006F87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sz w:val="24"/>
          <w:szCs w:val="24"/>
        </w:rPr>
      </w:pPr>
      <w:r w:rsidRPr="00006F87">
        <w:rPr>
          <w:rFonts w:ascii="Times New Roman" w:eastAsia="Times New Roman" w:hAnsi="Times New Roman" w:cs="Times New Roman"/>
          <w:sz w:val="24"/>
          <w:szCs w:val="24"/>
        </w:rPr>
        <w:t xml:space="preserve">Richardson, L., </w:t>
      </w:r>
      <w:proofErr w:type="spellStart"/>
      <w:r w:rsidRPr="00006F87">
        <w:rPr>
          <w:rFonts w:ascii="Times New Roman" w:eastAsia="Times New Roman" w:hAnsi="Times New Roman" w:cs="Times New Roman"/>
          <w:sz w:val="24"/>
          <w:szCs w:val="24"/>
        </w:rPr>
        <w:t>Amudsen</w:t>
      </w:r>
      <w:proofErr w:type="spellEnd"/>
      <w:r w:rsidRPr="00006F87">
        <w:rPr>
          <w:rFonts w:ascii="Times New Roman" w:eastAsia="Times New Roman" w:hAnsi="Times New Roman" w:cs="Times New Roman"/>
          <w:sz w:val="24"/>
          <w:szCs w:val="24"/>
        </w:rPr>
        <w:t xml:space="preserve">, M., &amp; Ruby, S. (2015). </w:t>
      </w:r>
      <w:r w:rsidRPr="00006F87">
        <w:rPr>
          <w:rFonts w:ascii="Times New Roman" w:eastAsia="Times New Roman" w:hAnsi="Times New Roman" w:cs="Times New Roman"/>
          <w:i/>
          <w:iCs/>
          <w:sz w:val="24"/>
          <w:szCs w:val="24"/>
        </w:rPr>
        <w:t>RESTful Web APIs</w:t>
      </w:r>
      <w:r w:rsidRPr="00006F87">
        <w:rPr>
          <w:rFonts w:ascii="Times New Roman" w:eastAsia="Times New Roman" w:hAnsi="Times New Roman" w:cs="Times New Roman"/>
          <w:sz w:val="24"/>
          <w:szCs w:val="24"/>
        </w:rPr>
        <w:t>. Sebastopol, CA: O'Reilly Media.</w:t>
      </w:r>
    </w:p>
    <w:p w14:paraId="252F3674" w14:textId="77777777" w:rsidR="00006F87" w:rsidRDefault="00006F87"/>
    <w:sectPr w:rsidR="00006F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C1623D"/>
    <w:multiLevelType w:val="hybridMultilevel"/>
    <w:tmpl w:val="1ADA7A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C04170E"/>
    <w:multiLevelType w:val="multilevel"/>
    <w:tmpl w:val="652E25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MDUzMTM2MzQ0sjBT0lEKTi0uzszPAykwrAUAioyWnSwAAAA="/>
  </w:docVars>
  <w:rsids>
    <w:rsidRoot w:val="00AD6443"/>
    <w:rsid w:val="00006F87"/>
    <w:rsid w:val="00224DAD"/>
    <w:rsid w:val="004E35AA"/>
    <w:rsid w:val="00AD6443"/>
    <w:rsid w:val="00E417AB"/>
    <w:rsid w:val="00F90C82"/>
    <w:rsid w:val="00FB4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3C91C"/>
  <w15:chartTrackingRefBased/>
  <w15:docId w15:val="{60F3387B-8363-4890-B132-F62CD9C2C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D64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B48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951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uechle</dc:creator>
  <cp:keywords/>
  <dc:description/>
  <cp:lastModifiedBy>Rebecca Buechle</cp:lastModifiedBy>
  <cp:revision>2</cp:revision>
  <dcterms:created xsi:type="dcterms:W3CDTF">2020-07-12T05:34:00Z</dcterms:created>
  <dcterms:modified xsi:type="dcterms:W3CDTF">2020-07-12T06:43:00Z</dcterms:modified>
</cp:coreProperties>
</file>